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Garz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z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0 Alice Dr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ykgarz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8761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estl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